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4</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อังคารที่</w:t>
      </w:r>
      <w:r>
        <w:t xml:space="preserve"> </w:t>
      </w:r>
      <w:r>
        <w:t xml:space="preserve">24</w:t>
      </w:r>
      <w:r>
        <w:t xml:space="preserve"> </w:t>
      </w:r>
      <w:r>
        <w:t xml:space="preserve">กันย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ช่อง 10 รายการต่อไป ติดตามรายการห้องข่าวรัฐสภาแชนแนลภาคเช้าค่ะ</w:t>
      </w:r>
    </w:p>
    <w:p>
      <w:pPr>
        <w:pStyle w:val="BodyText"/>
      </w:pPr>
      <w:r>
        <w:t xml:space="preserve">[เสียงดนตรี]</w:t>
      </w:r>
    </w:p>
    <w:p>
      <w:pPr>
        <w:pStyle w:val="BodyText"/>
      </w:pPr>
      <w:r>
        <w:t xml:space="preserve">(คุณณัฐภทรพล) สวัสดีครับ</w:t>
      </w:r>
    </w:p>
    <w:p>
      <w:pPr>
        <w:pStyle w:val="BodyText"/>
      </w:pPr>
      <w:r>
        <w:t xml:space="preserve">(คุณวัฒนะ) สวัสดีครับ พบกับรายการห้องข่าวรัฐสภาแชนแนลภาคเช้าครับ คุณผุ้ชมติดตามกับคุณ ณัฐภัทรพล จุติการพาณิชย์ ผมวัฒนะ คล้ายแก้ว อาจารย์ล่ามภาษามืออาจารย์ของเราอาจารย์สมคิด สันสนเกียรตินะครับ ส่วนช่วงข่าวประเทศรอสักครู่หนึ่ง เดี๋ยวผู้ประกาศของเรามาทำหน้าที่นะครับ ส่วนเช้านี้วันอังคารที่ 24 กันยายน พุทธศักราช 2567 ครับ 24 กันยายนของทุกปีนะครับคุณผู้ชมนะครับ ก็เป็นวันคล้ายวันสวรรคตนะครับ ของสมเด็จพระมหิตลาธิเบศรอดุลยเดชวิกรม พระบรมราชชนกนะครับ ซึ่งท่านก็เป็นทางด้านของพระบิดาแห่งการแพทย์แผนไทยด้วยครับ คุณวัฒนะ</w:t>
      </w:r>
    </w:p>
    <w:p>
      <w:pPr>
        <w:pStyle w:val="BodyText"/>
      </w:pPr>
      <w:r>
        <w:t xml:space="preserve">(คุณวัฒนะ) ถ้าพูดถึงวันมหิดล คุณงามความดี คุนูปรการที่ประองค์ท่านทำให้กับพสกนิกรชาวไทย และที่สำคัญก็นึกถึงมหาวิทยาลัยแห่งหนึ่งมหาวิทยาลัยมหิดล สร้างมากมายมาพัฒนาประเทศของเรานะครับ โดยเฉพาะทางการแพทย์ขึ้นชื่อเลยที่เดียวนะครับ</w:t>
      </w:r>
    </w:p>
    <w:p>
      <w:pPr>
        <w:pStyle w:val="BodyText"/>
      </w:pPr>
      <w:r>
        <w:t xml:space="preserve">(คุณณัฐภทรพล) รวมถึงศิริราชนะครับ หรือโรงพยาบาลรามาธิบดี ก็ขึ้นตรงกับมหาวิทยาลัยมหิดลด้วยนั่นเอง ถือว่าทางการแพทย์นะ ที่หลาย ๆ ปีเราจะเห็นโรงพยาบาลทางมหาวิทยาลัยเองก็มีการขายธง ขายธงวันมหิดลนั่นแหละครับคุณวัฒนะครับ การแพทย์ ก็ต้องพูดถึงเรื่องของน้ำท่วมตอนนี้ การเยียวยาพี่น้องปะชาชน โรคภัยไข้เจ็บ รวมไปถึงน้ำท่วม ก็จะเห็ว่าเดือนกันยายนตลอดทั้งเดือนประเทศไทยของเราเจอกันหนักเหลือเกิน</w:t>
      </w:r>
    </w:p>
    <w:p>
      <w:pPr>
        <w:pStyle w:val="BodyText"/>
      </w:pPr>
      <w:r>
        <w:t xml:space="preserve">(คุณณัฐภทรพล) ใช่</w:t>
      </w:r>
    </w:p>
    <w:p>
      <w:pPr>
        <w:pStyle w:val="BodyText"/>
      </w:pPr>
      <w:r>
        <w:t xml:space="preserve">(คุณวัฒนะ) ฝนที่ตกลงมาหนักอย่างต่อเนื่องกับพายุโนะคุณผู้ชม อย่างน้อย 2 ลูกใช่ไหม ทำให้ประเทศไทยของเราเจอกับน้ำป่าไหลหลาก น้ำท่วม ดินโคลนถล่ม น้ำท่วมขังก็เยอพล่าสุด 2-3 วันที่ผ่านมาปรากฏเป็นข่าวไปแล้วนะครับ น้ำป่าไหลหลากมาเยอะมาก ดินโคลนถล่มมาเยอะจริง ๆ หลายจังหวัด ยกตัวอย่าง เชียงรายก็เจอระลอก 2 เชียงใหม่ก็เจอ นอกจากนี้ ที่ลำปาง ที่พะเยา ที่ลำพูนก็เจอหนักจริง ๆ</w:t>
      </w:r>
    </w:p>
    <w:p>
      <w:pPr>
        <w:pStyle w:val="BodyText"/>
      </w:pPr>
      <w:r>
        <w:t xml:space="preserve">(คุณณัฐภทรพล) ใช่ครับ อย่างเชียงรายเมื่อวานนี้พัดเข้าไปที่อำเภอเวียงป่าเป้าก็สร้างความเสียหายค่อนข้างเยอะเลยทีเดียว เชียงใหม่ อย่างที่แม่ริมนะครับ บริเวณทางขึ้นของแม่กำปอนะครับ คุณผู้ชมครับ ก็ถือว่าเป็ยอีกหนึ่งที่ ความเสียหายจากของพายุที่มีการพัดเข้ามาดีเปรสชันซูริกนั่นเอง ที่อ่อนกำลังลงเป็นหย่อมความกดอากาศต่ำ คุณผู้ชม ณ เวลานี้ น้ำตาของคนไทย โดยเฉพาะภาคดเราอดเป็นห่วงไม่ได้จริง ๆ ความเสียหายที่เกิดขึ้นนะครับคุณผู้ชม เราเห็นแล้วนะครับ บรรยากาศที่ดินโคลนถล่มลงมา มาแรงมาก เป็นภาพที่ผมนี่เห็นจากคลิปของต่างประเทศ แต่ปรากฏว่ปีนี้มาเจอที่บ้านเรา ที่เป็นพื้นที่ที่อยู่บนดอย บนที่สูง</w:t>
      </w:r>
    </w:p>
    <w:p>
      <w:pPr>
        <w:pStyle w:val="BodyText"/>
      </w:pPr>
      <w:r>
        <w:t xml:space="preserve">(คุณณัฐภทรพล) ใช่</w:t>
      </w:r>
    </w:p>
    <w:p>
      <w:pPr>
        <w:pStyle w:val="BodyText"/>
      </w:pPr>
      <w:r>
        <w:t xml:space="preserve">(คุณวัฒนะ) ก็เจอกับเหตุการณ์แบบนี้นะคุณผู้ชม บ้านเรือนพอสมคววร</w:t>
      </w:r>
    </w:p>
    <w:p>
      <w:pPr>
        <w:pStyle w:val="BodyText"/>
      </w:pPr>
      <w:r>
        <w:t xml:space="preserve">(คุณณัฐภทรพล) หลังทั้งคันเลย</w:t>
      </w:r>
    </w:p>
    <w:p>
      <w:pPr>
        <w:pStyle w:val="BodyText"/>
      </w:pPr>
      <w:r>
        <w:t xml:space="preserve">(คุณวัฒนะ) ไหลพัดปลิวไปไว้ ยังพัดไปเลยครับ คุณผู้ชมครับ ต้องระวังไป อย่างไรก็ต้องดูกันต่อไปเพราะกรมอุตุนิยมวิทยาก็ยังคงให้มีการเฝ้าระมัดระวังกันอยู่นะครับ รวมถึงตัวเมืองเชียงใหม่ก็ยังต้องเฝ้าระมัดระวังอยู่ เพราะว่าน้ำในแม่น้ำสูงขึ้นแล้วเหมือนกัน หลายจังหวัดก็ได้รับแจ้งจากกรมอุตุวิทยาอย่างต่อเนื่องขอให้สังเกตุสีของน้ำด้วยนะครับ พื้นที่ที่พี่น้องประชาชนอาศัยอยู่นี่ สังเกตด้วย เนื่องจาก บางครั้งบางคราวน้ำป่าให้พัดมาไม่ทันตั้งตัวนะครับ ที่คุณผู้ชมเห็นใขณะนี้ วันนี้ห้องข่าวรัฐภาคเช้าคุณผู้ชม ไปดูบรรยากาศการแก้ไขรัฐธรรมนูญ ซึ่งต้องบอกว่ามีการพูดถึงกันพอสมควร เรื่องของมาตรฐานจริยธรรมของนักการเมือง เรื่องของการแก้ไขหมวด 1 หมวด 2 เรื่องของการนิรโทษกรรม ทั้งหมดทั้งมวลนี้ ทำให้สื่อมวลชนไปสอบถามต่อประธานสภาผู้แทนราษฎร อาจารย์วันนอร์ โดยเฉพาะการยื่นร่างกฎหมายเข้ามาในวันนี้นี่ อาจารย์วันนอร์มีความเห็นอย่างมีหลายประเด็นที่จะต้องพิจารณา อาจารย์วันนอร์มีความเห็นอย่างไร ของประธานสภาผู้แทนราษฎร บอกว่าขอไม่แสดงความเห็นครบั เนื่องจากการเสนอกฎหมายเข้ามาแล้วประธานรัฐสภามีพิจารณาว่าจะบรรจุไหม เข้าสู่ระเบียบวาระการประชุมร่วมกันของรัฐสภาในอนาคตนะครับ รวมอีก 1 ประเด็นที่มีการพูดถึง ก็คือมีผู้ไปร้องในการตรวจสอบการเลือกตั้ง บอกให้เป็นโมฆะ อาจารย์วันนอร์บอกเป็นเรื่องธรรมดาที่ กกต. จะต้องไปตรวจสอบต่อไปนะครับ กรณีนี้นายวันมูหะมัดนอร์ มะทา ประธานสภาผู้แทนราษฎรก็ให้ได้สัมภาษณ์นะครับ ก็พี่น้องสื่อมวลชนนะครับ ช่วงนี้มีการเยอะมาก ก็ไปรอสัมภาษณ์อาจารย์วันนอร์ต่อ กกต. บอกให้การเลือกตั้ง สส. เป็นโมฆะในการเลือกตั้งในช่วงเวลาที่ผ่านมา เพราะเป็นไปโดยไม่สุจริตและเที่ยงธรรมกระทบต่อการทำหน้าที่ สส. ที่ทำจะทำให้การทำงานการเมืองหยุดชะงักลงหรือไม่เป็นไปตามวัตถุประสงค์การเลือกตั้งหรือเปล่า ตนเข้าใจว่ากระบวนการต่าง ๆ เมื่อการเลือกตั้งเสร็จสิ้นแล้ว กกต. ก็จะประกาศผลเลือกตั้งหลังผ่านไป1 เดือน แล้วตจะมีการตรวจสอบคุณสมบัติต่าง ๆ 1 ปี ก็ไม่มีผลแต่อย่างไร กรณีที่มีเรื่องผู้ร้องเรียนเป็นเรื่องธรรมดา แล้วส่วนตัวนั้น ไม่แน่ใจว่าการร้องเรียนของ กกต. หมายถึงว่าการเลือกตั้งทั้งหมด หรือการร้องเรียนฝ่ายบุคคล หรือการเลือกตั้งซ่อมที่เกิดขึ้น เพราะฉะนั้น การทำดังกล่าว กกต. เป็นผู้มีหน้าที่ไปตรวจสอบต่อไปด้วยนะครับ ส่วนจะมีการยื่นร่างแก้ไขรัฐธรรมนูญเป็นรายมาตรา เกี่ยวข้องจริยธรรมของ สส. และรัฐมนตรีในสภา ประธานสภาผู้แทนราษฎรกล่าวว่า ในขณะนี้ มีผู้แทนบางพรรคนะครับได้เสนอการแก้ไขรัฐธรรมนูญต่อสภาผู้แทนราษฎรแล้ว แล้วสภาจะดำเนินการตามขั้นตอนในตรวจสอบต่อไป จะเข้าสู่ระเบียบวาระการประชุมของรัฐสภา โดยจะมีการนัดประชุมในโอกาสต่อไป เป้นตัวแทนวิปมติของวิป 3 ฝ่าย นั่นคือตัวแทนของฝ่ายรัฐบาล ตัวแทนของฝ่ายค้าน และตัวแทนของคณธรัฐมนตรี และจะมีการกำหนดวันเวลาจัดสรรการอภิปรายต่อไปด้วย ทางปรธานสภาผ๔ู้แทนราษฎรนะครับ ก็กล่าวถึงกรณีร่างแก้ไขรัฐธรรมนูญของพรรคเพื่อไทย กังวลว่าจะเป็นชนวนความขัดแย้งครั้งไหนหรือไม่ มีคนกังวลว่า จะแก้เหมือนจะย้อนกลับไปในอดีตหรือไม่นะครับ กับเรื่องของการนิรโทษกรรม โดยอาจารย์วันนอร์กล่าวอย่างนี้ครับ ในฐานประธานสภาผู้แทนราษฎรมีการเสนอกฎหมายเข้าประธานสภา คงจะเสนอความเห็นว่าเห็นด้วยหรือไม่เห็นด้วย หรือจะเป็นอย่างไรนั้น จะต้องเป็นเรื่องของรัฐสภาที่จะต้องทำในขั้นตอนต่อไป แต่ก็ยืนยันว่าทุกอย่างต้องมีความสมดุลกัน สมดุลที่ต้องสมดุลในด้านของประโยชน์ของประชาชน สมดุลในด้านของกฎหมาย เพราะหากไม่มีการสมดุล การเมืองอาจจะเกิดการแปรปรวนได้นะครับ ไปฟังเสียงช่วงการให้สัมภาษณ์กับสื่อมวลชนของประธานสภาผู้แทนราษฎร ของอาจารย์วันนอร์กันหน่อยนะครับ</w:t>
      </w:r>
    </w:p>
    <w:p>
      <w:pPr>
        <w:pStyle w:val="BodyText"/>
      </w:pPr>
      <w:r>
        <w:t xml:space="preserve">(คุณวันมูหะมัดนอร์) คือ ในฐานะที่เป็นประธานรัฐสภานะครับ มีการเสนอกฎหมายเข้าสภา ประธานคงจะเสนอความเห็นว่าเห็นด้วย หรือไม่เห็นด้วย หรือเป็นอย่างไรในข้อกฎหมาย ก็เป็นเรื่องของรัฐสภา เพราะว่าเรื่องนี้เป็นเรื่อที่จะพิจารณาในขั้นตอนต่อไป แต่อย่างไรก็ตามทุกอย่างต้องมีความสมดุล ซึ่งกันและกัน สมดุลประโยชน์ต่อของประชาชน สมดุลในเรื่องของ… การบังคับใช้กฎหมายนะครับ</w:t>
      </w:r>
    </w:p>
    <w:p>
      <w:pPr>
        <w:pStyle w:val="BodyText"/>
      </w:pPr>
      <w:r>
        <w:t xml:space="preserve">(คุณณัฐภทรพล) พาคุณผู้ชมไปดูฟากฝั่งพรรคเพื่อไทยกันบ้างนะครับ ทางด้านของคุณ ชูศักดิ์ ศิรินิล นะครับ กับเรื่องของการหารือเกี่ยวกับการแก้ไขรัฐธรรมนูญนั่นเองนะครับ โดยคุณชูศักดิ์ ศิรินิล นะครับ ก็ได้บอกว่าฝั่งคุณภูมิธรรม เวชยชัย นี่นะครับ มีการนัดทางฟากฝั่งของพรรคร่วมรัฐบาล เขาจะพูดคุยกันเกี่ยวกับเรื่องนี้ ประเด็นแรกคือเรื่องของจริยธรรมนี่แหละ อีกประเด็นหนึ่งเป็นเรื่องของการแก้ไขรัฐธรรมนูญฉบับใหม่นั่นเองนะครับ โดยเขาจะมีการนัดกันนะครับ ในช่วงเดือนตุลาคมนี้แหละครับคุณผู้ชม จากรองศาสตราจารย์ ชูศักดิ์ ศิรินิล ครับ รัฐมนตรี ในฐานะรองหัวหน้าพรรคเพื่อไทย ฝ่ายกฎหมาย ถึงการยื่นร่างแก้ไขรัฐธรรมนูญรายมาตราของพรรคเพื่อไทย ในส่วนของมาตรฐานจริยธรรมนักการเมืองนะครับ คุณภูมิธรรม เวชยชัย รองนายกรัฐมนตรีได้มีการรวมหารือกัน เรื่องดังกล่าวนะครับ ในวันที่ 1 ตุลาคมนี้นะครับ โดยจะมีการพูดถึงกันใน 2 ประเด็นครับ ประกอบด้วย ประเด็นแรก แน่นอนครับคุณผู้ชม เป็นการแก้ไขรัฐธรรมนูญรายมาตราที่พรรคเพื่อไทย และพรรคประชาชน มีการเสนอเข้ามาแล้วร่างรัฐธรรมนูญฉบับใหม่ ก็ต้องมีการพูดคุยกันถึงที่มาในเรื่องนี้ตั้งแต่ในอดีตจนถึงปัจจุบัน การทำกฎหมายประชามติว่าขณะนี้มีความคืบหน้าถึงไหนแล้ว และจะสามารถดำเนินการได้เมื่อไหร่ รวมถึงการแก้ไข มาตรา 256 เมื่อใดนั่นเองนะครับ ส่วนเรื่องของการที่มีการตั้งข้อสังเกตว่าการแก้ไขรัฐจริยธรรมนักการเมือง เป็นการแก้ไขเพื่อพวกพ้องนั้น รองศาสตราจารย์ ชูศักดิ์บอกนะครับว่า ตนเข้าใจความเป็นมาของรัฐธรรมนูญของพ.ศ. 2560 มีความเป็นมาได้อย่างไร พร้อมกับมีการย้ำว่าการยกร่างแก้ไขในครั้งนี้ เป็นการแก้ไขให้ชัดเจนเป็นธรรม มีระเบียบแผน และมีแนวทางปฏิบัติมากยิ่งขึ้น ไม่ได้เป็นการยกเลิก ทั้่งนี้เพื่อให้การทำหน้าที่ทั้ง สส. และรัฐมนตรี พร้อมทั้งมีการยืนยันด้วยนะครับ ว่ารัฐธรรมนูญรายมาตราจะไม่ได้ซ้ำซ้อน ทั้งฉบับ เนื่องจากขณะนี้เองสิ่งใดที่มองว่าสำคัญจำเป็นต้องแก้ไข ก็ต้องแก้ไขไปก่อน เพื่อไม่ให้มีปัญหาบริหาราชการแผ่นดินนั่นเองนะครับ ส่วนใดที่มีการพูดถึงเรื่องของเนื้อหาสาระของรัฐธรรมนูญรายมาตรา พรรคเพื่อไทยกับสมาชิกวุฒิสภา รองศาสตราจารย์ ชูศักดิ์ ศิรินิล ก็บอกด้วยนะครับ ว่าต้องมีการพูดคุยกันนั่นแหละครับ เนื่องจากสมาชิกวุฒิสภา เป็นส่วนหนึ่งของรัฐสภาครับ ที่ในการแก้ไขรัฐธรรมนูญ วุฒิสภาเองก็จะต้องเห็นชอบด้วยนั่นเอง มีเสียงช่วงนี้นะครับ ของศาสตราจารย์ ชูศักดิ์ ศิรินิล</w:t>
      </w:r>
    </w:p>
    <w:p>
      <w:pPr>
        <w:pStyle w:val="BodyText"/>
      </w:pPr>
      <w:r>
        <w:t xml:space="preserve">(คุณชูศักดิ์) ที่เราทำอยากให้เกิดมาตรฐานตัวชี้วัดที่ชัดเจน ว่าจะถืออะไร จะได้ ทุกคนก็คิดว่ามันมีมาตรฐานแบบนี้นะ ไม่ได้ไปยกเลิกเพิกถอนอะไร ทำให้มันชัดเจนขึ้น นี่คือสาระครับ</w:t>
      </w:r>
    </w:p>
    <w:p>
      <w:pPr>
        <w:pStyle w:val="BodyText"/>
      </w:pPr>
      <w:r>
        <w:t xml:space="preserve">(คุณวัฒนะ) พูดถึงการแก้ไขรัฐธรรมนูญมีทั้งหมด 4 ส่วนนะ ที่สามารถที่จะเสนอแก้ไขรัฐธรรมนูญได้ 1. รัฐมนตรีเสนอแก้ไข 2 ก็ คือ สส. เข้าชื่อกัน 1 ใน 5 เท่าที่มีอยู่ 3. สส. และ สว. เข้าชื่อกันจะนวน 1 ใน 5 ของสมาชิกที่มีอยู่เช่นกัน นอกจากนี้รายชื่อของประชาชน 50,000 รายชื่อ สามารถที่จะเข้าชื่อกันแล้วก็เสนอก้ไขรัฐธรรมนูญได้นะครับ ซึ่งกระบวนการต่าง ๆ ปรีกย่อยอีกพอสมควร วาระที่ 1 ก็คือการรับหลักการ วาระที่ 2 ก็กคือมีการตั้งคณะกรรมาธิการและพิจารณาเป็นรายมาตรา เป็นกานลงมตินะครับ ส่วนของการลงมตินี่ครับ ถือว่าเป็นไฮไลต์ เนื่องจากว่าการลงมติ โดยเฉพาะวาระที่ 3 เสียงเกินกึ่งหนึ่งของสมาชิกรัฐสภา ต้องมีองค์ประกอบที่บอกว่ามี สว. 1 ใน 3 ด้วย ต้องมีในส่วนของ สส. ฝ่ายค้าน 20 เปอร์เซ็นต์ นี่ นี่คือเบื้องต้นแจ้งให้กับคุณผู้ชมได้รับทราบกัน เรื่องของการแก้ไขรัฐธรรมนูญ แล้วก็การะพิจารณาที่จะเกิดขึ้นในอนาคตนะครับ และการแก้ไขรัฐธรรมนูญในครั้งนี้ มีหลายคนจับตามองที่ไปพูดถึงกระบวนจิรธรรม จริยธรรม ของนักการเมืองนี่ ถือว่าเป็นส่วนหนึ่งที่ประชาชนติดตามกันมาพอสมควรครับ ล่าสุด มี สส. จากพรรคประชาธิปัตย์ สส. สรรเพชญ บุญญามณี ได้ออกมาแสดงความคิดเห็นเรื่องนี้ เรื่องของการแก้ไขรัฐธรรมนูญของทางพรรคเพื่อไทย บอกว่าไม่ตอบโจทย์ปัญหาของประชาชน เป็นการเอื้อประโยชน์ให้กับพวกพ้องโดยเฉพาะนักการเมืองหรือไม่ครับ เป็นการตั้งคำถามออกมาเวลานี้ ของ สสสส. จังหวัดสงขลา จากพรรคประชาธิปัตย์ ของพรรคการเมืองทั้งฝ่ายรัฐบาล ฝ่ายค้าน รายมาตราโดยจะเข้าสู่การพิจารณาของรัฐสภาในเดือนตุลาคม นั่นก็คือเดือนหน้า บอกว่าเป็นเรื่องที่น่าแปลกใจ ที่ยังไม่ทันไรนะครับ หลังจากรัฐบาลแถลงนโยบายต่อทางรัฐสภา ไม่กี่วันเท่านั้นเอง ก็จะมีการแก้ไขรัฐธรรมนูญ ไม่ได้มีความเกี่ยวข้องใด ๆ เกี่ยวกับความเป็นอยู่ของพี่น้องประชาชนเลยโดยเฉพาะปัญหาที่ประชาชนกำลังเผชิญอยู่ ก็คือปัญหาปากท้อง การแก้ไขรายมาตราเป็นเรื่องเกี่ยวกับคุณสมบัติรัฐมนตรี ที่จะมาดำรองเอาคำว่า</w:t>
      </w:r>
      <w:r>
        <w:t xml:space="preserve"> </w:t>
      </w:r>
      <w:r>
        <w:t xml:space="preserve">“</w:t>
      </w:r>
      <w:r>
        <w:t xml:space="preserve">ซื่อสัตย์สุจริยเป็นที่ประจักษ์</w:t>
      </w:r>
      <w:r>
        <w:t xml:space="preserve">”</w:t>
      </w:r>
      <w:r>
        <w:t xml:space="preserve"> </w:t>
      </w:r>
      <w:r>
        <w:t xml:space="preserve">ออกจากรัฐธรรมนูญ ตนมีความเห็นว่านักการเมืองที่เป็นนักการเมืองที่โกงเข้ามา มีอำนาจในการบริหารประเทศ ก็จะเกิดการเสียหายได้นะครับ ดังนั้น ความซื่อสัตย์ สุจริต ก็ยังคงประจักษ์ มาตรฐานทางจริยธรรมกับนักการเมืองต่อไป และฝ่ายรัฐบาลจะจับมือร่วมกันในการแก้ไขรัฐธรรมนูญ ซึ่งทำให้มีโอกาสผ่านได้ง่าย แต่ก็ต้องอาศัยเสียงของวุฒิสภา เพื่อให้ได้รับการเห็นชอบต่อไป ดังนั้น ตนถจึงอยากแก้ไขรัฐธรรมนูญในครั้งนี้ ต้องเกิดความชัดเจน ประชาชนจะได้ประโยชน์อะไรจากเรื่องนี้ แล้วจะทำให้ประชาชนมีกิน มีใช้ มีเกียรติ มีศักดิ์ศรี มีปากท้องที่ดีอย่างไร ประโยคนี้คุ้น ไ นะครับ เหมือนเคยพูดวันแถลงนโยบาลที่ท่านนายกฯได้พูดไปนะครับ นอกจากนี้นะครับ ตนไม่อยากให้เกิดเหตุการณ์ พวกมากแล้วลากกันไป ทำเรื่องที่เป็นประโยชน์พวกพ้องของตนเอง ในความเป็นจริงแล้วนะครับ หากจะแก้ไขรัฐธรรมนูญ ก้ต้องถามปรนผู้เป็นเจ้าของอำนาจอธิปไตยเสียก่อนหรือไม่ ควรใช้อำนาจ ไม่ควรแก้ไขรัฐธรรมนูญเพื่อตัวเอง เคยเสียผลประโยชน์จากเรื่องนี้ หากดันทุรังสุดซอยประชาชนอาจหมดศรัทธาได้นะครับ นี่เป็นการตั้งคำถาม ปิดท้าย สส. สรรเพชญ บุญญามณี ได้กล่าวเพิ่มเติม จากการที่เราใช้อำนาจแทนประชาชนมาใช้อำนาจทรัพยากรของประเทศแทนประชาชน ต้องยอมรับกับการตรวจสอบที่โปร่งใสและเข้มงวด หากเราทำฝห้การตรวจสอบอ่อนแอลง ระบบต่าง ๆ ความน่าเชื่อถือ การแก้ไขรัฐธรรมนูญควรเพิ่มความโปร่งใส เสถียรภาพ การเอื้อประโยชน์ต่อกลุ่มการเมืองบางกลุ่ม นี่คือการตั้งคำถาม เสียงดังเลยทีเดีบยว เรื่องของมาตรฐานของ สส. สรรเพชญ บุญญามณี จากประชาธิปไตยได้มีความคิดเห็นและเสนอเช่นนี้นะครับ</w:t>
      </w:r>
    </w:p>
    <w:p>
      <w:pPr>
        <w:pStyle w:val="BodyText"/>
      </w:pPr>
      <w:r>
        <w:t xml:space="preserve">(คุณณัฐภทรพล) พาคุณผู้ชมไปดูอีกเรื่องหนึ่งดีกว่า คุณเรืองไกร สมาชิกของพรรค ไปยื่นคำร้องต่อ ปปช. นะครับ เรื่องการตรวจสอบการแสดงบัญชีทรัพย์สินของคุณวิสุทธิ์ ไชยณรุณนะ คุณวิสุทธิ์ ก็ออกมาบอกว่าไม่กังวลเลยนะครับ เกี่ยวกับเรื่องนี้นะครับ เพราะว่าตอนนี้ตนกังวลเรื่องของความเดือดร้อนของพี่น้องประชาชน แน่นอน ตอนนี้ภาคเหนืออย่างที่เราเห็นนะครับ</w:t>
      </w:r>
    </w:p>
    <w:p>
      <w:pPr>
        <w:pStyle w:val="BodyText"/>
      </w:pPr>
      <w:r>
        <w:t xml:space="preserve">(คุณวัฒนะ) ภาคเหนือก็เจอ เป็นพื้นที่ของคุณ วิสุทธนะครับ แต่ว่าครั้งนี้นี่เป็น สส. บัญชีแบบรายชื่อพรรคเพื่อไทย</w:t>
      </w:r>
    </w:p>
    <w:p>
      <w:pPr>
        <w:pStyle w:val="BodyText"/>
      </w:pPr>
      <w:r>
        <w:t xml:space="preserve">(คุณณัฐภทรพล) ลองไปฟังเสียงของคุณวิสุทธิ์กันว่าอย่างไร คุณผู้ชมครับ คุณ สส. เรืองไกร ในฐานะประธานวิปรัฐบาลนะครับ สมาชิกพรรคพลังประชารัฐ ยื่นคำร้อง ขอให้คณะกรรมการ ป.ป.ช. ตรวจสอบ ที่อาจขัดต่อกฎหมายครับ ว่าสิ่งที่ตนมีรายงานให้ ปปช. ดูและสอบถามทุกขั้นตอน และพร้อมแจ้งว่าหากมีปัญหาสงสัยอะไรให้มาสอบถามที่ตนได้เลย ซึ่งทำตามกฎหมายทุกอย่าง จึงไม่กังวลอะไรนะครับ และขอบคุณคุณเรืองไกรนะครับ ที่ยังมีการคิดถึงตนนะครับ แต่วันหลังหากลืมบ้าง ก็ดีนะครับคุณผู้ชม โดยประธานวิปรัฐบาลตอนนี้ไม่ใช่เรื่องที่ถูกร้องเรียนนี่แหละครับ แต่เป็นกังวลแทนประชาชนภาคเหนือนะครับ โดยเฉพาะที่จังหวัดเชียงรายนะครับ ขณะนี้ อย่างหนักหนาสาหัสเลยทีเดียว โคลนนี่ อย่างในภาพนี่สูง 1-2 เมตร อีกทั้งเมื่อวานที่ 22 กันยายนที่ผ่านมานี่แหละครับคุณผู้ชม ก็บอกว่าอยากได้ฟูก อยากได้ที่นอนครับ เพราะว่าฟูกที่นอนนี่ มันลอยไปตามน้ำหมดแล้วคุณวัฒนะ นะครับ คุณวิสุทธิ์ก็บอกคิดมากครับ คิดมากกว่าเรื่องที่ถูกร้องเรียนอีกนะครัย เนื่องจากว่าเป็นความเดือดร้อยน พี่น้องประชาชนของตนนี่ทุกข์ใจ ทรมานกันมากเลยทีเดียว อย่างเช่นเมื่อวานที่มามา วันที่ 23 ครับคุณผู้ชม หน้ามหาวิทยาพะเยาน้ำท่วมไป 2 ครั้งแล้ว เมื่อไม่นานมีคนโทรมารายงานนนะครับว่าฝนยังตกหนักอยู่ทุกพื้นที่นะครีับเช่นเดียวกับที่จังหวัดเชียงใหม่อย่างที่เราได้เห็นภาพข่าวกัน ที่จังหวัดลำพูนเอง ก็ยังหนักหนาสาหัส ต้องยอมรับครับว่าปีนี้เป็นปีที่หนักหนาสาหัสที่สุดของประชาชนทางภาคเหนือเลยทีเดียว จึงเป็นห่วงและกังวลเรื่องนี้มากกว่าการถูกร้องเรียนนะครับ เพราะว่าการถูกร้องเรียนถือเป็นเรื่องธรรมดาไปแล้ว ที่มห้เขาตรวจสอบไป ถึงเวลาก็ไปชี้แจงไม่มีอะไรที่น่ากังวลพร้อมทั้งขอบคุณหน่วยงานต่าง ๆ ที่เข้าไปช่วยเหลือพี่น้องประชาชน ที่ประเทศอุทกภัยจังหวัดภาคเหนือที่มีการประสบปัญหาอยู่ในตอนนี้ด้วย หลังจากนี้คุณวิสุทธิ์ ยังหล่าวถึงเรื่องฝายว่าเป็นปัญหาตั้งแต่งบปี 2567 มีความกังวลแล้วยังอยากจะได้งบประมาณในส่วนนี้อยู่ จึงได้มีการประสานไปที่พรรคภูมิใจไทยที่ดูแลท้องถิ่นของคุณอนุทิน ชาญวีรกูล หัวหน้าของพรรคไทยว่าการกระทรวงมหาดไทย ว่ารับทราบแล้วว่าอยากจะขอเร่งด่วนเป็นงบกลางที่อยากจะขอการแก้ไข ที่กำลังประสบกับปัญหาอุทกภัย ณ ขณะนี้ แล้วก็ทราบจากพรรคประชาชนนะครับว่า ไปดูพื้นที่ขอนแก่นมาแล้ว ก็ไม่น่าจะมีปัญหาอะไร จึงน่าจะเข้าใจไม่ว่าจะเป็นฝ่ายค้าน ไม่ว่าจะเป็นฝ่ายรัฐบาล ก็ต้องแก้ไขปัญหาที่เกิดขึ้นร่วมกันนั่นเองครับ</w:t>
      </w:r>
    </w:p>
    <w:p>
      <w:pPr>
        <w:pStyle w:val="BodyText"/>
      </w:pPr>
      <w:r>
        <w:t xml:space="preserve">(คุณวัฒนะ) ครับ คุณผู้ชมได้เห็นนะครับ ในส่วนของการแสดงความคิดเห็นของผู้แทนราษฎร การแก้ไขรัฐธรรมนูญ การพูดถึงเรื่องจริยธรรมของนักการเมือง การพูดถึง พรบ. นิรโทษกรรม หรือการแก้ไขกฎหมายต่าง ๆ ของรัฐธรรมนูญนะครับ มาที่ความเห็นของ สว. กันบ้าง สมาชิกวุฒิสภา อาจารย์ นันทนา นันทวโรภาส บอกว่ารัฐธรรมนูญมีปัญหาทุกจุดนะ เรื่องของจริยธรรมนักการเมืองก็มีปัญหาเช่นกัน เรื่องนี้มีการเปิดเผยไปแก้ไขรัฐธรรมนูญนะครับ ไปฟังการเปิดเผยของ ดร.นันทนา นันทวโรภาส สมาชิกวุฒิสภา ได้กล่าวถึงการแก้ไขรัฐธรรมนูญโดยเฉพาะประมวลจริยธรรมทางการเมือง บอกว่าตนเองและคณะนะครับมีความเห็นร่วมกันตั้งแต่ต้น บอกว่ารัฐธรรมนูญฉบับปัจจุบันมีปัญหาทุกจุดเลยทีเดียว คสรต้องมีการยกร่างทั้งฉบับใหม่ ไม่ว่าจะเป็นกระบวนการต่าง ๆ เป็นไปได้ช้า เนื่องจากคณะนี้กฎหมายประชามติยังอยู่ในชั้นวุฒิสภา ดังนั้น การทำประชามติอาจทำไม่ทันรัฐบชุดนี้แหละครับ หากมีการแก้ไขรัฐธรรมนูญ รายมาตรา ส่วนมีการตั้งข้อสังเกตประมวลประมวลจริยธรรมเป็นการเอื้อประโยชน์ให้กับพวกพ้องนั้น ดร.นันทนา บอกว่าเกิดจากกำหนดจริยธรรมไปอยู่ในกฎหมาย ทั้งที่ความจริงแล้ว เรื่องของจริยธรรม แต่ละวิชาชีพตรวจสอบกันเอง ว่าพฤติกรรมใดเหมาะสมหรือไม่เหมาะสม ก็ไม่มีข้อกำหนดที่ชัดเจนว่าอะไรทำได้ อะไรทำไม่ได้ สุดท้ายก็ต้องอาศัยความตีความ โดยให้ตุลาการมีอำนาจดังกล่าว ทำให้จริยธรรมเป็นความที่เป็นนามธรรมที่สูงนะครับ ดังนั้น เรื่องนี้ควรจะมีความชัดเจนให้เกิดขึ้น เพื่อให้ผู้ปฏิบัติได้รู้ว่าอะไรทำได้ อะไรที่ทำไม่ได้ หรือว่าทำไม่ได้ แล้วต้องมีการตรวจสอบกันอย่างไร</w:t>
      </w:r>
    </w:p>
    <w:p>
      <w:pPr>
        <w:pStyle w:val="BodyText"/>
      </w:pPr>
      <w:r>
        <w:t xml:space="preserve">(คุณณัฐภทรพล) พักสักครู่กันก่อนคุณผู้ชมครับ ช่วงหน้ามีอะไรอัปเดตในห้องข่าวรัฐสภาแชลแนล ภาคเช้าครับ</w:t>
      </w:r>
    </w:p>
    <w:p>
      <w:pPr>
        <w:pStyle w:val="BodyText"/>
      </w:pPr>
      <w:r>
        <w:t xml:space="preserve">[เสียงดนตรี]</w:t>
      </w:r>
    </w:p>
    <w:p>
      <w:pPr>
        <w:pStyle w:val="BodyText"/>
      </w:pPr>
      <w:r>
        <w:t xml:space="preserve">[เสียงโฆษณา]</w:t>
      </w:r>
    </w:p>
    <w:p>
      <w:pPr>
        <w:pStyle w:val="BodyText"/>
      </w:pPr>
      <w:r>
        <w:t xml:space="preserve">(คุณณัฐภทรพล) เราพูดถึงเรื่อของการแก้ไข เรื่องของมาตรการจริยธรรม มาตรฐานจริยธรรมมาเบรกนี้ เริ่มต้นกันเลยดีความครับ เกี่ยวกับเรื่องมาตรฐานจริยธรรมคุณวัฒนะ</w:t>
      </w:r>
    </w:p>
    <w:p>
      <w:pPr>
        <w:pStyle w:val="BodyText"/>
      </w:pPr>
      <w:r>
        <w:t xml:space="preserve">(คุณวัฒนะ) น่าจะเป็นหน้าเดิม ก้เดินทางมาที่รัฐสภา ฝั่ง สส. ใช่ไหมฮะ เรื่องของพลเอกประวิตร วงษ์สุวรรณ หัวหน้าพรรคพลังประชารัฐ</w:t>
      </w:r>
    </w:p>
    <w:p>
      <w:pPr>
        <w:pStyle w:val="BodyText"/>
      </w:pPr>
      <w:r>
        <w:t xml:space="preserve">(คุณณัฐภทรพล) โดยครั้งนี้นะครับ อดีตโฆษกพรรคเพื่อไทย อย่างคุณพร้อมพก็เตรียมที่จะมีการยื่นหลักฐานเกี่ยวกับการตรวจสอบจริยธรรมของพลเอกประวิตร วงษ์สุวรรณ นี่ล่ะครับ จะ ไม่เข้าร่วมการประชุมเกินร้อยละ 80 เลยนะครับ เรื่องนี้เอง มีการเปิดเผยจากคุณ พร้อมพงศ์ นพฤธิ์ ครับ ผู้แทนราษฎร เพื่อตรวจสอบการทำหน้าที่ของพลเอกประวิตร วงษ์สุวรรณ สส. บัญชีรายชื่อพรรคพลังประชารัฐ ด้วยนะครับ ที่ขาดการประชุมและไม่ได้ลงประชามติเกินร้อยละ 80 หรือว่าอย่างน้อย 18 ครั้ง คุณพร้อมพงษ์ระบุด้วยนะครับว่า คุณประวิตรขาดการลงมติไปแล้ว เลือกนายกรัฐมนตรี 2 ครั้ง ตามประมวลจริยธรรมระบุว่า สส. จะต้องอุทิศเวลาให้กับการประชุม และต้องไม่ขาดการประชุมหากไม่จำเป็น ยกเว้นเจ็บป่วย หรือว่ามีเหตุสุดวิสัย รวมถึง 101 กำหนดให้การสิ้นสุดของสมาชิก สส. จะเกิดขึ้นเมื่อขาดการประชุม 1 ใน 4 ของการประชุม ไม่ได้รับอนุญาตจากประธานสภาผู้แทนราษฎร ตนจึงอยากให้ประธานสภาผู้แทนราษฎร ตรวจสอบการทำหน้าที่ของพลเอกประวิตร มีการตั้งข้อกังขาถึงความรับผิดชอบทางการเมือง โดยในวันที่ 25 กันยายนนี้แหละครับ ก็คือวันพรุ่งนี้ 10 โมงครึ่งนะครับ จะมีการยื่นหลักฐานตรวจสอบจริยธรรมของพลเอกประวิตร หลักจากที่ได้รับหลักฐานที่เอาผิดได้อย่างชัดเจน และ 27 กันยายนครับ จะยื่นร้องต่อคณะกรรมการป้องกันปราบปรามทุจริตแห่งชาติหรือว่า ป.ป.ช. ด้วยนั่นเอง คุณพร้อมพงศ์บอกว่าการร้องเรียนครั้งนี้ ตนไมไ่ด้หวังผลทางการเมือง เพื่อประโยชน์สาธารณะ ร้องเรียนต่อ สส. คนอื่น ๆ ทั้งจากรัฐบาล ฝ่ายค้าย รวมถึง สส. จากพรรคเพื่อไทย ตนก็พร้อมจะตรวจสอบเช่นเดียวกันนะครับ ยังมีการกล่าวพูดถึงเรื่องของคุณณไพยเลขาธิการของพรรคพลังประชารัฐ ในกรณีฟ้องร้องตนเองนี่แหละครับ ต่อการนำเสียงไปเผยแพร่ ก็เป็นสิทธิ์ของคุณไพรบูรนะครับ ตนก็ไม่ได้กังวลใด ๆ เรื่องนี้ก็เป็นการพิสูจน์การทำหน้าที่ของเลขาธิการพรรค คนใหม่ในการสร้างความจริงให้ปรากฏว่าเป็นคลิปจริงหรือคลิปปลอม พร้อมให้ พลเอกประวิตร พร้อมกรรมการบริหารพรรค ต่อกรณีคลิปเสียงดังกล่าว ต่อประชานนั่นเองครับ</w:t>
      </w:r>
    </w:p>
    <w:p>
      <w:pPr>
        <w:pStyle w:val="BodyText"/>
      </w:pPr>
      <w:r>
        <w:t xml:space="preserve">(คุณวัฒนะ) เมื่อวานนี้ สว. นันทนา นันทวโรภาส ได้เสนอความเห็นเรื่องของการแก้ไขรัฐธรรมนูญแล้ว เมื่อวานนี้มีในส่วนของผู้ประกอบการมายื่นหนังสือให้กับเมื่อ โดยเฉพาะช่วยเหลือเรื่องของการท่องเที่ยว บอกว่าตอนนี้มีต่างชาติมาประกอบการท่องเที่ยว และก็ทำให้คนไทยได้รับความลำบาก ทำธุรกิจก็ลำบาก ล่าสุดนะครับคุณผู้ชม มีการยื่นหนังสือกันแบบนี้นะครับ ช่วยเหลือกับพี่น้องประชาชน โดยเฉพาะผู้ประกอบการให้รอดพ้นกับภาวะวิกฤติที่เกิดขึ้นตอนนี้ด้วยฮะ สว. นันทนา นันทวโรภาส นะครับ ได้ด้านการท่องเที่ยว ซึ่งนำโดยนายแพทย์ รองประธานสภาอุตสาหกรรมท้องเที่ยวแห่งประเทศไทย การแก้ไขปัญหาเรื่องของทัวร์ข้ามชาติ เดินทางข้ามมาประเทศสืบเนื่องจากรัฐบาลได้เปิด Free Visa แบบถาวรกับนักท่องเที่ยวจีนนะครับ พบว่าบริษัทที่มาจากจีนนี่เข้ามาประกอบธุรกิจในประเทศไทยเป็นจำนวนมากเลยทีเดียว ทำการตลาดแบบผูกขาด ทำแพ็กเกจเที่ยวทั่วไทย เที่ยวทั่วในราคาต่ำ โดยไม่คำนึงถึงต้นทุนหรือกำไรการขาดทุน ส่งผลให้ผู้ประกอบการธุรกิจต่าง ๆ ด้านการท่องเที่ยวในประเทศไทยเราแย่างมาก โดยเฉพาะธุริกิจขนาดเล็ก ต้องปิดตัวอาชีพต่อไปได้นะครับ ส่งผลให้ภาพลักษณ์ของประเทศไทยเกิดความเสียหาย จึงอยากร้องขอให้ สว. นำปัญหาที่เกิดขึ้นไปกระตุ้นต่อทางรัฐบาลทบทวนกฎหมายที่เกี่ยวข้องด้วย หามาตราการต่าง ๆ สกัดกั้นนายทุน ของคนไทย ซึี่งขณะนี้ถูกคุกคามจากชาวต่างชาติอย่างรวดเร็วต่อไป ถัดมานะครับ สว. ดร.นันทนาการรัฐบาลมองรายได้หลักของประเทศอยู่ที่การท้องเที่ยว ตนเองได้มีการเสนอกระทู้ไปที่รัฐมนตรีการท่องเที่ยว นะครับ ให้มาตอบปัญหาบอกว่าเป็นเรื่องทุกข์หนักของผู้ประกอบการ แต่รัฐมนตรีไม่มาตอบกระทู้ถามดังกหล่าว สัปดาห์หน้าต่อไปรัฐมนตรีน่าจะมารับฟังปัญหาที่เกิดขึ้น โดยจะมีการเสนอแนวทางแก้ไข เพื่อช่วยประกอบการ ด้านการท่องเที่ยวต่อไปด้วย โดยกระบวนการเหล่านี้นะครับ มีพูดถึงห่วงโซ่ของผู้ประกอบการมากมาย ที่มีทุนต่างชาติเข้ามารุกหนัก สุดท้ายผู้ประกอบการของไทยไม่ได้ประโยชน์อะไร เรียกได้ว่าเป็นห่วงโซ่ ให้มาแก้ไขปัญหาดังกล่าวต่อไป ในขณะเดียวกันการท่องเที่ยวกำลังเผชิญกับภาวะล่มสลาย มีการล้มเลิกกิจการไปเป็นจำนวนมาก ส่วนที่เหลืออยู่กำลังจะพยายามดิ้นรนต่อสู้ โดยทาง สว. เอง จะผบักดันให้ทางรัฐบาลดำเนินการหามาตรการช่วยเหลือให้กับพี่น้องประชาชน เป็นการช่วยเหลือผู้ประกอบการให้พ้นจากภาวะวิกฤติและการล่มสลายต่อไปครับ</w:t>
      </w:r>
    </w:p>
    <w:p>
      <w:pPr>
        <w:pStyle w:val="BodyText"/>
      </w:pPr>
      <w:r>
        <w:t xml:space="preserve">(คุณณัฐภทรพล) ปัจจุบันนะครับ โลกของเรากำลังเผชิญสภาวะโลกร้อน วิกฤตการณ์ของโลกทำให้เกิดวิกฤติมากขึ้น อย่างเช่น พายุที่พัดเข้ามากระหน่ำประเทศไทย ทางภาคเหนือตอนนี้ก็เป็นเหตุการณ์ที่เราไม่เคยเห็นมาก่อนนะครับ</w:t>
      </w:r>
    </w:p>
    <w:p>
      <w:pPr>
        <w:pStyle w:val="BodyText"/>
      </w:pPr>
      <w:r>
        <w:t xml:space="preserve">(คุณวัฒนะ) สิ่งแวดล้อมเปลี่ยนไป ทำให้เรื่องการตระหนักสิ่งแวดล้อม รัฐสภาซึ่งต้องบอกประธานรัฐสภา อาจารย์วันนอร์ให้ความสำคัญ แล้วก็มีการจัดกิจกรรมที่เกี่ยวข้องด้วย เรื่องของรัฐสภาสีเขียว มุ่งสู่ Set 0 นะครับ จัดกิจกรมนี้ขึ้นนั่นเอง กรรมการรัฐสภา เจตนารมณ์นะครับ ว่าจะเข้าสู่ Net Zero แห่งที่ 2 ของโลก ภายในปี 2032 นั่นเองนะครับ ไปดูบรรยากาศกันครับท่านผู้ชม งานนี้นำโดยท่านประธานวัน ประธานรัฐสภา และประธานผู้แทนราษฎร เป็นประธานประกาศเจตนารมณ์รัฐสภาสีเขียวมุ่งสู่การเป็น NET ZERO ร่วมกับคุณมงคล สุระสัจจะ ประธานสภา รองประธานสภาผู้แทนราษฎรคนที่ 1 คุณภรรองประธานสภาผู้แทนราษฎร คนที่ 2 สมาชิกสภาผู้แทนราษฎร สมาชิกวุฒิสภา ผู้บริหารสภาผู้แทนราษฎร เลขาธิการผู้แทนราษฎร โดยมีกระทรวงทรัพยากร ธรรมชาติ สิ่งแวดล้อม พัฒนาแห่งสหประชาชาติ หรือ UNDP ร่วมเป็นสักขีพยาน โดยมีนางจงเดือน สุทธิรักษณ์ สภาผู้แทนราษฎรกล่าวรายงาน จัดขึ้นที่ห้องประชุมสัมมนา แาคารรัฐสภาครับ โอกาสนี้ ประธานรัฐสภากล่าวด้วยครับ ว่าปัจจุบันโลกกำลังเผชิญเกี่ยวกับปัญหาที่เรียกว่า</w:t>
      </w:r>
      <w:r>
        <w:t xml:space="preserve"> </w:t>
      </w:r>
      <w:r>
        <w:t xml:space="preserve">“</w:t>
      </w:r>
      <w:r>
        <w:t xml:space="preserve">ภาวะโลกเดือด</w:t>
      </w:r>
      <w:r>
        <w:t xml:space="preserve">”</w:t>
      </w:r>
      <w:r>
        <w:t xml:space="preserve"> </w:t>
      </w:r>
      <w:r>
        <w:t xml:space="preserve">ส่งผลให้เกิดสภาวะอากาศรุนแรง เช่น ภัยแล้ง พายุ น้ำท่วมบ่อย มีความรุนแรงมากขึ้น เห็นได้จากภัยธรรมชาติจากหลายจังหวัทั่วประเทศนะครับ ส่งผลเกี่ยวกับความเป็นอยู่ของพี่น้องประชาชน ทำให้พื้นที่เพราะปลูกลดลง และเสียงต่อการขาดแคลนทั่โลหลายประเทศจนหันมาให้ความสำคัญกับปัญหานี้ครับ มีการดำเนินมาตราการและนโยบายต่าง ๆ ลดผลกระทบด้วย ประเทศไทยครับคุณผู้ชมครับ ให้ความสำคัญเกี่ยวกับปัญหาภาวะโลกเดือน และการเปลี่ยนแปลงสภาพภูมิอากาศ ต่อที่ประชุมรัฐภาคีกรอบอนุสัญญาสหประชาชาติ ว่าด้วยการเปลี่ยนแปลงสภาพภูมอากาศ ณ เมืองกลาสโกว์ ประเทศสกอตแลนด์ ได้มีการประกาศเป้าหมาย การเป็นกลางทางคาร์บอน ค.ศ. 2050 ครับ และการปล่อยก๊าซเรือนกระจกเป็น 0 Net Zero ในปี ค.ศ. 2.6นั่นเองนะครับ ทั้งนี้ตนเองในฐานะประธานรัฐสภา จึงพร้อมประกาศนโยบายสิ่งแวดล้อมว่า ตั้งใจมุ่งมั่นที่จะพัฒนาเป็นรัฐสภาสีเขียว หรือ Green procurement โดยเริ่มขับเคลื่อนการดำเนินงานต่าง ๆ ไปสู่การเป็นรัฐสภาสีเขียว และบรรลุที่เป็นหน่วยงานหนึ่ง ที่จะร่วมลดการปล่อยมลพิษระดับชาติ ที่จะนำไปสู่ความเป็นกลางทางคาร์บอน และปล่อยการเรือนกระจำเป็น สุทธิเป็น 0 โดยมีการจัดตั้งคณะกรรม กหารัฐสภาสีเขียวหรือว่า Green Parliament เพื่อแนวทางและดำเนินการด้านนโยบาย ด้านการลดปริมาณการปล่อยก๊าซมลพิษ ด้านความเป็นมิตรกับสิ่งแวดแล้ว และรัฐสภาสีเขียว Green Parliament ในปี 2025-2032 ครับ ซึ่งการดำเนินการจัดทำก็เป็นที่เรียบร้อยแล้วนะครับ โดยรัฐสภาไทยถือเป็นผู้นำในระดับรัฐสภาทั่วโลกที่ลดปริมาณการปล่อยก๊าเรือนกระจกเป็น 0 หรือว่า Net Zero หรือช่วยให้ประเทศไทย บรรลุเป้าหมายที่กำหนด และเป็นหน่วยงานที่ดีเป็นภาครัฐและภาคเอกชน ในการลดปริมาณการปล่อยก๊าซเรือนกระจกเป็น 0 หรือ Nr=et Zero และที่สำคัญความเป็สุขอขงประชาชน และประเทศชาติในอนาคตนั่นเองนะครับ มีเสียงของท่านอาจารย์วันนอร์นะครับ ไปฟังกันดูครับ</w:t>
      </w:r>
    </w:p>
    <w:p>
      <w:pPr>
        <w:pStyle w:val="BodyText"/>
      </w:pPr>
      <w:r>
        <w:t xml:space="preserve">(คุณวันมูหะมัดนอร์) รัฐสภาไทน ในฐานนะฝ่ายนิติบัญญัติของประเทศไทย ได้กำหนดแผนสำหรับการดำเนินงาน ส่วนของรัฐสภา วันนี้กระผมนายวันมูหะมัดนอร์ มะทา ประธานรัฐสภา ขอประกาศนโยบายสิ่งแวดล้อมว่ารัฐสภามีความตั้งใจมุ่งมั่นที่จะพัฒนาสู่การเป็นรัฐสภาสีเขียว Green procurement โดยเริ่มขับเคลื่อนงานต่าง ๆ เพื่อนำไปสู่การเป็นรัฐสภาสีเขียว บรรลุเป้าหมายการเป็นหน่วยงานหนึ่งที่จะลดปริมาณการปล่อยมลพิษระดับชาติ อันจะนำไปสู่ความเป็นกลางทางคาร์บอน และการปล่อยก๊าซเรือนกระจก</w:t>
      </w:r>
    </w:p>
    <w:p>
      <w:pPr>
        <w:pStyle w:val="BodyText"/>
      </w:pPr>
      <w:r>
        <w:t xml:space="preserve">(คุณณัฐภทรพล) ดูอีกครั้งหนึ่งนะครับ คุณพิชิต เชื้อเมืองพาน รองประธานสภาผู้แทนราษฎร คนที่ 1 ก็ได้มีการกล่าวปาฐกถาพิเศษ รัฐสภา การประกาศเจตนารมณ์ การเป็น Net Zero ระยะปีค.ศ.นะครับ ว่าในส่วนของรัฐสภาไทย ฝ่ายนิติบัญญัติผู้ออกกฎหมาย ความเป็นผู้นำร่องสู่การลดคาร์บอน จึงมีการตั้งเป้าที่จะลดระยะเวลาความสำเร็จให้เกิดขึ้นภายในปี ค.ศ. 2032 ประเทศไทยควรมีความตระหนักและตื่นรู้ ในเรื่องของCarbon Credit โดยรัฐสภาได้คิดแผน 10 แผ่น… 10 แผนนะครับ เพื่อการลดคาร์บอนให้ได้ 14 เปอร์เซ็นต์ในระยะเวลา 8 ปี ถ้าหากสำเร็จจะเป็นรัฐสภาแห่งที่ 2 ของโลก สู่การเป็นรัฐสภา Net Zero รองจากสหราชอาณาจักรนะครับ ภายในงานประธานรัฐสภา และประธานผู้แทนราษฎรครับ ยังได้มีการมอบรางวัลแก่สำนักที่มีการประกวดInnovation ภายใต้หัวข้อ "นวัตกรรมสิ่งแวดล้อมรัฐสภาสู่ Net Zero โดยสำนักบริการนำการแพทย์รัฐสภา เป็นตัวอย่างรับรชนะเลิศ รองชนะเลิศอันดับที่ 1 ได้แก่สำนักและรองชนะเลิศอันดับ 2 สภาผู้แทนราษฎรครับ</w:t>
      </w:r>
    </w:p>
    <w:p>
      <w:pPr>
        <w:pStyle w:val="BodyText"/>
      </w:pPr>
      <w:r>
        <w:t xml:space="preserve">(คุณวัฒนะ) ไปกันที่อีก 1 โครงการที่รัฐสภาให้ความสำคัญกับประชาชน กับชุมชนนะครับ เป็นการร่วมมือกันโดยเฉพะาการส่งเสริมเรื่องของสาธารณะประโยชน์เมื่อวานนี้ สำนักงานเลขาธิการสภาผู้แทนราษฎร สำนักงานวุฒิสภา ได้เดินทางไปที่ป่าชายเลนคลองโคลน ที่ จังหวัดสมมีรอยยิ้มและก็มีความสุขไปด้วยกันในการทำกิจกรรมในครั้งนี้ด้วยนะครับ คุณผู้ชมเห็นหน้าจอในขณะนี้นะครับ สุขรองเลขาธิการผู้แทนราษฎร ส่งเสริมกิจกรรมเพื่อสังคม และสิ่งแวดล้อมเพื่อสังคม กิจกรรมความรับผิดชอบต่อสังคมที่เรียกกันว่า</w:t>
      </w:r>
      <w:r>
        <w:t xml:space="preserve"> </w:t>
      </w:r>
      <w:r>
        <w:t xml:space="preserve">“</w:t>
      </w:r>
      <w:r>
        <w:t xml:space="preserve">CSR</w:t>
      </w:r>
      <w:r>
        <w:t xml:space="preserve">”</w:t>
      </w:r>
      <w:r>
        <w:t xml:space="preserve"> </w:t>
      </w:r>
      <w:r>
        <w:t xml:space="preserve">เปิดโครงการรัฐสภานำความรู้สู่ชุมชน และสิ่งแวดล้อม ประจำปี 2567 ไปที่ศูนย์อนุรักษ์ป่าชายเลน คลองโคลอง จังหวัดสมุทรสงครามครับ ไปเป็นจำนวนมากเลยที่เดียว โดยขณะหนึ่งนางสุภาพร รู้สึกยินดีเป็นอย่างยิ่งที่เป็นประธานมาเปิดงาน มีการดำเนินการเรื่องนี้มาอย่างต่อเนื่องของรัฐสภา มีการแลกเปลี่ยนเรียนรู้สร้างจิตสำนึกต่าง ๆ เพื่อสิ่งแวดล้อมมาโดยตลอดเลย อนุกรรมการมีการส่งเสริมกิจกรรมต่าง ๆ ที่เกี่ยวกับเล็งเห็นความสำคัญเปลี่ยนแปลงสภาพภูมิอากาศ ต่าง ๆ ในการรักษาทรัพยากรธรรมชาติ ลดการปล่อยก๊าซเรือนกระจก สมดุลระบบนิเวศในพื้นที่ สร้างองค์ความรู้มีประสบการณ์ต่าง ๆ เกี่ยวกับกิจกรรม CSR มีการจัดกิจกรรมครั้งนี้ที่อำเภอคลองโคลน จังหวัดสมุมีพื้นที่ป่าชายเลนเป็นระบบนิเวศ ประกอบด้วยพืชและสัตว์ต่าง ๆ มาดำรงชีวิตร่วมกัน ร่วมกันปลูกป่าชายเลนกันอย่างจริงจังนะครับ โดยกิจกรรมครั้งนี้ได้มาการบรรยายต่าง ๆ การแลกเปลี่ยนความรู้ การปลูกป่าชายเลน ร่วมกันปลูกป่าชายเลน ป่าคลองโคลน จังหวัดสมุทรสงคราม จำนวมีกิจกรรมเพาะกล้าไม้ป่าชายเลย เป็นการอนุรักษ์พรรณไม้ต่าง ๆ ให้อุดมสมบูรณ์มากยิ่งขึ้นต่อไปในอนาคตด้วยนะครับ</w:t>
      </w:r>
    </w:p>
    <w:p>
      <w:pPr>
        <w:pStyle w:val="BodyText"/>
      </w:pPr>
      <w:r>
        <w:t xml:space="preserve">(คุณณัฐภทรพล) พาคุณผู้ชมไปดูการเมืองที่สหรัฐอเมริกานะครับ แน่นอนอ ว่าในเดือนของพฤศจิกายน มีการเลือกตั้ง แน่นอนว่าโดนัลด์ ทรัมป์มีการออกมาประกาศตรงนี้แล้วว่าถ้าเขาแพ้ศึกเลือกตั้งในครั้งนี้ เขาจะไม่ลงสมัครในการรับเลือกตั้งเป็นประธานาธิบดีอีกครั้ง ไปดูกับคุณกันพจน์ดีกว่าครับ // จะมีการเลือกตั้ง ประธานาธิบดีสหรัฐคนที่ 47 ซึ่งทางโดนัลด์ ทรัมป์ได้ให้สัมภาษณครับว่า อีกครั้งถ้าครั้งนี้แพ้ แต่ก็มีการพูดถึงนโยบายของ 2 คนครับ ที่ค่อนข้างแตกต่างกั นโดนัลด์ ทรัมป์ จะมีการในประเทศการลงทุนในประเทศลดการนำเข้าอย่างเช่นประเทศจีน เพื่อให้คนอเมริกันนั้นผลิตเอง ใช้เองได้นะครับ ส่วนทางแฮร์ริสจะพูดถึงพลังงานสะอาด ใช้ชีวิตปราศจากมลภาวะ อย่างให้ประชาชนอเมริกันนั้น มีอากาศที่ดีมีน้ำสะอาดที่ดื่มได้ครับ นี่เป็นประเด็นสำคัญของสองฝ่ายที่จะต้องสู้กันครับ วันที่ 5 พฤศจิกายนจะได้รู้ครับว่าใครเป็นผู้ชนะครับ</w:t>
      </w:r>
    </w:p>
    <w:p>
      <w:pPr>
        <w:pStyle w:val="BodyText"/>
      </w:pPr>
      <w:r>
        <w:t xml:space="preserve">(คุณวัฒนะ) เป็นการช่วงชิงคะแนนความนิยม เดี๋ยวพักกันสักครู่หนึ่ง เดี๋ยวตามกันต่อที่ห้องข่าวรัฐสภาแชนแนล ภาคเช้า ช่วงของข่าวต่างประเทศครับ</w:t>
      </w:r>
    </w:p>
    <w:p>
      <w:pPr>
        <w:pStyle w:val="BodyText"/>
      </w:pPr>
      <w:r>
        <w:t xml:space="preserve">[เสียงดนตรี] แ</w:t>
      </w:r>
    </w:p>
    <w:p>
      <w:pPr>
        <w:pStyle w:val="BodyText"/>
      </w:pPr>
      <w:r>
        <w:t xml:space="preserve">[เสียงดนตรี]</w:t>
      </w:r>
    </w:p>
    <w:p>
      <w:pPr>
        <w:pStyle w:val="BodyText"/>
      </w:pPr>
      <w:r>
        <w:t xml:space="preserve">(คุณกัณพจน์) ติดตามขออกมาประกาศชัดเจนครับว่าถ้าเข้าแพ้การเลือกตั้งในครั้งนี้ ครั้งหน้าจะไม่มีการลงสมัครอีกแล้วนะครับ ส่วนแฮร์ริสนั้น แฮร์ริสนั้นเห็นว่าผลโพลเริ่มนำไปเรื่อย ๆ ครับ นายโดนัลด์ ทรัมป์ อดีตประธานาธิบดีสหรัฐและแคนดิเดตของการเลือกตั้งรัฐบาลพรรคในวันที่ 5 พฤศจิกายนนี้ กล่าวในรายการโทรทัศน์รายการหนึ่ง ถึงข้อสงสัยของหลายฝ่ายว่าจะลงสมัครรับเลือกตั้งอีกหรือไม่หากเป็นฝ่ายในการพ่ายแพ้เลือกตั้งครั้งนี้ โดนัลด์ ทรัมป์ กล่าวว่าตนจะไม่ลงสมัครชิงตำแหน่งประธานาธิบดีหากแพ้ศึกการเลือกตั้งในวันที่ 5 พฤศจิกายนนี้ ประกาศว่าครั้งนี้จะเป็นครั้งสุดท้ายและหวังว่าประสบความสำเร็จ สำนักข่าวเวกเตอร์รายงานว่าการลงเลือกตั้งระหว่างนาย กับนางแฮร์ริสรองประธานาธิบดีจากพรรค กำลังดำเนินไปอย่างคู่ขี้ สูสี โดยผลสำรวจหลายสำนักบ่งชี้นะครับ ว่าทั้ง 2 ฝ่ายต่างมีคะแนนขับเขี้ยวกันในสำคัญ ทั้งสองมีคะแนผู้ชนะศึกเลือกตั้ง แม้ว่าแฮร์ริสจะมีคะแนนนำในผลสำรวจระดับประเทศก็ตาม ขณะที่ผลล่าสุดของทาง NBC News เห็นว่าแฮร์ริสมีคะแนนนำทรัมป์อยู่ 5 เปอร์เซ็นต์ ผู้ลงสำีขึ้นมองแฮร์ริสเป็นตัวเกร็งที่จะชนะการเลือกตั้งประธานาธิบดีในครประธานาธิบดีสหรัฐฯ ในวันที่ 5 พฤศจิกายนนี้ ผลการสำรวจความคิดเห็นของผู้มีสิทธิ์เลือกตั้งชาวอเมริกัน 29 คน ระหว่างวันที่ ปรากฏว่าแฮร์ริสมีคะแนนนำ 52 เปอร์เซ็นต์ ต่อ 48 เปอร์เซ็นต์ ในระดับประเทศ มีคะแนน 51 เปอร์เซ็นต์ต่อ 49 เปอร์เซ็นต์ ในรัฐ… ที่เป็น อย่างไรก็ตามกลุ่มตัวอย่างมองว่าเศรษฐกิจของสหรัฐฯ ไม่ดีและมองว่าโดนัลด์ ทรัมป์จะบริหารจัดการเรื่องนี้ได้ดีกว่าครับ ไปดูสถานการณ์น้ำท่วมที่ฮังการีนะครับ ล่าสุดแม่น้ำดานูบนะครับ ที่อยู่ในเมืองหลสมีระดับเพิ่มสูงขึ้น เห็นว่ามีน้ำท่วมไปถึงบันไดรัฐสภาเลยทีเดียวครับ ตลอดเดือนกันยายนนะครับ ตอนนี้ฮังการีเผชิญกับน้ำท่วมรุนแรงเลย หลังจากพายุถล่มยุโรปทางตอนกลาง ทำให้ระดับน้ำ แม่น้ำดานูบ เพิ่มสูงจนเกือบเท่ากับสถิติเมื่อปี 2013 ในกรุงบูดาเปส น้ำท่วมเอ่อล้น แม่น้ำและท่วมสูงขึ้นขั้นบันไดของรัฐสภา เจ้าหน้าที่ต้องเร่งเสริมผนังกั้นน้ำ พื้นที่บางส่วนครับ เช่น สถานีรถไฟฟ้า รถไฟใต้ดิน ในจัตุรัสปัสจานี กันน้ำเข้าท่วม ขณะที่รัฐมนตรีวิคเตอร์ งดการเดินทางระหว่างประเทศทั้งหมดในสัปดาห์นี้ มุ่งเน้นไปที่การควบคุมน้ำท่วม โดยการมีเตือนว่าช่วงเวลาที่ยากลำบากยังคนอยู่ข้างหน้า และทีมเจ้าหน้าที่อาสาสมัคร หลายหมื่นคนกำลังทำงานอย่างหนักในการเสริมและสร้างพนังกั้นน้ำตามพื้นืั้ต่าง ๆ ที่ได้รับผลกระทบ ทั้งนี้ พายุบาริสได้พัดถล่มยุโรปเมื่อเดือนกันยายนที่ผ่านมา โดยส่งผลกระทบรุนแรงหลายประเทศ เช่น ประเทศโปแลนด์ สาธารณรัฐเช็ก และฮังการี พายุนี้ส่งผลให้เกิดฝนตกหนักเกินกว่าค่าเฉลี่ยหลายเดือนภายในไม่ดีกว่า ซึ่งสร้างความเสียหายทางเศรษฐกิจมหาศาลครับ จากเรื่องของน้ำท่วมที่ฮังการี ไปดูเรื่องของภัยแล้งที่ประเทศเอกวาดอร์ตอนนี้รัฐบาลประกาศตัดไฟเร็วขึ้น 1 วัน จกาเหตุที่ตอนนี้มีภัยแร้งเกิดขึ้นรุนแรง ใน 61 ปีเลยทีเดียว จากการที่ฝนน้ำไม่ยอมตกครับ ถึง 71 วันครับ รัฐบาล เอกวาดอร์ นะครับ มีแผนตัดไฟฟ้าในพื้นที่ 12 จังหวัดทุกคนตั้งแต่วันจันทร์ถึงวันพพฤหัสบดีของแต่ละสัปดาห์ และจะเพิ่มช่วงเวลากลงาวัน ระหว่าง 8.00 น. ถึง 17.00 น. ของวันอาทิตย์ แหล่งน้ำที่มีอยุ่ เแล้ว ทั้งนี้ระดับน้ำที่ลดลงส่งผลให้อ่างเก็บน้ำของโรงไฟฟ้าพลังงานน้ำ ซึ่งครอบคลุมพลังงานไฟฟ้าของประเทศ ร้อยละ 70 ลดลงถึงระดับวิกฤติ หลังการแถลงการณ์ของนายดาเนียล โดโบอาร์นะครับ ระบุว่าอาจมีการบังคับในมาตรการที่จำเป็น หลังจากปริมาณสถาการณ์น้ำและภูมิภาคของประเทศ และแต่ละจังหวัดเริ่มมีผลแล้ว หลังจากวันพุธที่ผ่านมาครับ หลังจากรัฐบาลทำการซ่อมบำรุง หลายพื้นที่ต้องเผชิญกับการที่ไฟฟ้าดับหลายชั่วโมง ที่ผ่านมาคณะกรรมการฉุกเฉินแห่งชาติ หรือ COE ขยายการเตือนภายสีแดง 15 จังหวัด รวมถึงกรุงกีโต เมืองหลวงของประเทศ ย่านหอการค้ายากิวนะครับ ซึ่งเป็นเมืองการค้าที่ตั้งอยู่ทางตะวันตกของประเทศ ประเมินว่าเอลซัลวาดอร์จะมีการสูญเสีย เงินราว 12 ล้านดอลลาร์สหรัฐฯ หรือคิดเป็น 394 ล้านบาท ในทุก ๆ ชั่วโมงที่ไฟฟ้าดับ เอกวาดอร์สูญเสียเงินขณะที่ไฟฟ้าดับประมาณ 1,440 ล้านดอลลาร์สหรัฐ 47,000 ล้านบาท หรือร้อยละ 44 ของภายในประเทศ หรือที่เรียกว่า " GBT" โดยอ้างถึงการปั่นไฟฟ้านานถึง 13 ชั่วโมงนะครับ ต่อวัน เมื่อเดือนเมแาแษยนที่ผ่านมา โดยอ้างเหตุเรื่องของภัยแล้งรุนแรงในเวลานั้นครับ สุดท้ายเราไปกันที่อิสราเอลนะครับ สงครามระหว่างอิสราเอลและเลบานอนอย่างมากเลยครับ ล่าสุด ได้มีการประกาศแล้วครับ ให้ประชาชนที่อาศัยในพื้นทีต้องอพยพครับ กองทัพอิสราเอลออกแถลงการณ์ ขอให้ประชาชนที่อยู่ทางภาคใต้ของเลบานอนหลีกเลี่ยงกับการอยู่ใกล้ในพื้นที่กับกลุ่มฮิสบัลเลาห์ เนื่องจากกองทัพอิสราเอลจะโจมตีเฉพาะเจาะจงในเลบานอน โดยความถี่ที่มากขึ้น โดยพลเรือตรีดาเนียล กล่าวด้วยเรื่องนี้นะครับ ตอนนี้มีการประกาศเตือน ให้ประชาชนตอนใต้ของเลบานอนอพยพออกจากบ้านเรือนของตัวเองทันที หลังจากอิสราเอล จะโจมตีครั้งใหญ่ในพื้นที่ดังกล่าว โดยอิสราเอลจะโจมตีทางอากาศเร็ว ๆ นี้โดยมุ่งเป้าไปในพื้นที่ต่าง ๆ ของกลุ่มฮิซบุลเลาะห์ ซึ่งตั้งกระจายอยู่ทั่วเลบานอน โดยแนะนำให้พลเรือนในหมู่บ้านเลบานอนที่ตั้งอยู่ในและใกล้กับอาคารสถานที่ ที่กลุ่มฮิซบอลเลาะห์ ใช้ทหารเช่นสถานที่ที่ใช้เก็บอาวุธ ให้รีบอพยพออกจาพื้นที่อันตรายทันที เพื่อความปลอดภัยของตนเอง กองทัพอิสราเอลสืบพบว่ากลุ่มฮิซบุลเลาะห์เตรียมการโจมตีอิสราเอลอีกครั้งหนึ่ง ในขณะที่ทางการทหารอิสราเอล เป็นครั้งแรกที่อิสราเอลเตือนโดยตรงเลยทีเดียว ลักษณะดังกล่าวกับชาวเลบานอน พร้อมทั้งเน้นย้ำว่าเป้าหมายของการโจมตีเลบานอนนั้น คือการทำลายฐานจรวด และฐานการทหารทั้งหมดของกลุ่มฮิซบุลเลาะห์เท่านั้น เพื่อไม่ให้ยิงจรวดโจมตีอิสราเอลได้อีกครั้ง มีเจตนามุ่งเป้าไปที่พลเรือน สำนักข่าวซินฮัวบอกว่า อิสราเอลนั้น ได้มีการโจมตีอีกครั้ง ทางตอนใต้เลบานอน และหุบเขาเบกา โดยกองทัพอิสราเอลระบุว่าเครื่องบินรบของอิสราเอง กำลังวางแผนก่อการร้ายที่เป็นกลุ่มฮิซบุลเลาะห์อย่างกว้างขวางครับ ครับ และนี่คือสถานการณ์ทั่วโลกวันนี้ครับ การสู้รบระหว่างอิสราเอลและเลบานอน โดยมีผู้เสียชีวิตอยู่ที่ประมาณ 492 คน ผู้บาดเจ็บตอนนี้ทะลุ 1,600 คนนะครับ</w:t>
      </w:r>
    </w:p>
    <w:p>
      <w:pPr>
        <w:pStyle w:val="BodyText"/>
      </w:pPr>
      <w:r>
        <w:t xml:space="preserve">(คุณวัฒนะ) ต้องบอกว่าเป็นเหตุการณ์ที่เกิดขึ้น ซึ่งการสู้รบแบบนี้นะครับ ทั่วโลกบอกว่าเมื่อไหร่จะจบสักที เนื่องจากว่าเป็นการสู่รบและส่งผลกระทบต่อหลาย ๆ ประเทศและนี้คือทั้งหมดในห้องข่าวรัฐสภาแชลแนล ภาคเช้า เราทั้ง 3 คน พร้อมทั้งอาจารย์ล่ามภาษามือ อาจารย์คมเกียรติลาทุกคน ลาไปก่อน สวัสดีครับ</w:t>
      </w:r>
    </w:p>
    <w:p>
      <w:pPr>
        <w:pStyle w:val="BodyText"/>
      </w:pPr>
      <w:r>
        <w:t xml:space="preserve">(คุณวัฒนะ)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4 กันยายน 2567 เวลา 08.00-09.00 น.</dc:title>
  <dc:creator/>
  <cp:keywords/>
  <dcterms:created xsi:type="dcterms:W3CDTF">2024-09-24T03:28:58Z</dcterms:created>
  <dcterms:modified xsi:type="dcterms:W3CDTF">2024-09-24T03: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4 กันยายน 2567 เวลา 09.00 น.</vt:lpwstr>
  </property>
  <property fmtid="{D5CDD505-2E9C-101B-9397-08002B2CF9AE}" pid="3" name="subtitle">
    <vt:lpwstr/>
  </property>
</Properties>
</file>